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5F19B2" w14:textId="77777777" w:rsidR="00B61049" w:rsidRPr="00635F4B" w:rsidRDefault="00B61049" w:rsidP="00B61049">
      <w:pPr>
        <w:spacing w:before="76"/>
        <w:ind w:left="2491" w:right="2495"/>
        <w:jc w:val="center"/>
        <w:rPr>
          <w:rFonts w:asciiTheme="majorBidi" w:hAnsiTheme="majorBidi" w:cstheme="majorBidi"/>
          <w:sz w:val="24"/>
          <w:szCs w:val="24"/>
        </w:rPr>
      </w:pPr>
      <w:r w:rsidRPr="00635F4B">
        <w:rPr>
          <w:rFonts w:asciiTheme="majorBidi" w:hAnsiTheme="majorBidi" w:cstheme="majorBidi"/>
          <w:sz w:val="24"/>
          <w:szCs w:val="24"/>
        </w:rPr>
        <w:t>LEBANESE AMERICAN UNIVERSITY School of Arts and Science</w:t>
      </w:r>
    </w:p>
    <w:p w14:paraId="2C69648A" w14:textId="77777777" w:rsidR="00B61049" w:rsidRPr="00635F4B" w:rsidRDefault="00B61049" w:rsidP="00B61049">
      <w:pPr>
        <w:ind w:left="1962" w:right="1965"/>
        <w:jc w:val="center"/>
        <w:rPr>
          <w:rFonts w:asciiTheme="majorBidi" w:hAnsiTheme="majorBidi" w:cstheme="majorBidi"/>
          <w:sz w:val="24"/>
          <w:szCs w:val="24"/>
        </w:rPr>
      </w:pPr>
      <w:r w:rsidRPr="00635F4B">
        <w:rPr>
          <w:rFonts w:asciiTheme="majorBidi" w:hAnsiTheme="majorBidi" w:cstheme="majorBidi"/>
          <w:sz w:val="24"/>
          <w:szCs w:val="24"/>
        </w:rPr>
        <w:t>Department of Computer Science and Mathematics</w:t>
      </w:r>
    </w:p>
    <w:p w14:paraId="6242D667" w14:textId="77777777" w:rsidR="00B61049" w:rsidRPr="00635F4B" w:rsidRDefault="00B61049" w:rsidP="00B61049">
      <w:pPr>
        <w:ind w:left="2427" w:right="2431"/>
        <w:jc w:val="center"/>
        <w:rPr>
          <w:rFonts w:asciiTheme="majorBidi" w:hAnsiTheme="majorBidi" w:cstheme="majorBidi"/>
          <w:sz w:val="24"/>
          <w:szCs w:val="24"/>
        </w:rPr>
      </w:pPr>
      <w:r w:rsidRPr="00635F4B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F83D5D3" wp14:editId="0FAEE88E">
                <wp:simplePos x="0" y="0"/>
                <wp:positionH relativeFrom="page">
                  <wp:posOffset>2778125</wp:posOffset>
                </wp:positionH>
                <wp:positionV relativeFrom="paragraph">
                  <wp:posOffset>535940</wp:posOffset>
                </wp:positionV>
                <wp:extent cx="1999615" cy="0"/>
                <wp:effectExtent l="6350" t="11430" r="13335" b="762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99615" cy="0"/>
                          <a:chOff x="4375" y="844"/>
                          <a:chExt cx="3149" cy="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4375" y="844"/>
                            <a:ext cx="3149" cy="0"/>
                          </a:xfrm>
                          <a:custGeom>
                            <a:avLst/>
                            <a:gdLst>
                              <a:gd name="T0" fmla="+- 0 4375 4375"/>
                              <a:gd name="T1" fmla="*/ T0 w 3149"/>
                              <a:gd name="T2" fmla="+- 0 7524 4375"/>
                              <a:gd name="T3" fmla="*/ T2 w 31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49">
                                <a:moveTo>
                                  <a:pt x="0" y="0"/>
                                </a:moveTo>
                                <a:lnTo>
                                  <a:pt x="3149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A9D18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9ACE93" id="Group 1" o:spid="_x0000_s1026" style="position:absolute;margin-left:218.75pt;margin-top:42.2pt;width:157.45pt;height:0;z-index:-251657216;mso-position-horizontal-relative:page" coordorigin="4375,844" coordsize="314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">
                <v:shape id="Freeform 3" o:spid="_x0000_s1027" style="position:absolute;left:4375;top:844;width:3149;height:0;visibility:visible;mso-wrap-style:square;v-text-anchor:top" coordsize="31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" path="m,l3149,e" filled="f" strokecolor="#a9d18e" strokeweight=".7pt">
                  <v:path arrowok="t" o:connecttype="custom" o:connectlocs="0,0;3149,0" o:connectangles="0,0"/>
                </v:shape>
                <w10:wrap anchorx="page"/>
              </v:group>
            </w:pict>
          </mc:Fallback>
        </mc:AlternateContent>
      </w:r>
      <w:r w:rsidRPr="00635F4B">
        <w:rPr>
          <w:rFonts w:asciiTheme="majorBidi" w:hAnsiTheme="majorBidi" w:cstheme="majorBidi"/>
          <w:sz w:val="24"/>
          <w:szCs w:val="24"/>
        </w:rPr>
        <w:t>CSC 310: Algorithms and Data Structures</w:t>
      </w:r>
    </w:p>
    <w:p w14:paraId="392814BF" w14:textId="77777777" w:rsidR="00B61049" w:rsidRPr="00635F4B" w:rsidRDefault="00B61049" w:rsidP="00B61049">
      <w:pPr>
        <w:spacing w:line="260" w:lineRule="exact"/>
        <w:ind w:left="4304" w:right="4304"/>
        <w:jc w:val="center"/>
        <w:rPr>
          <w:rFonts w:asciiTheme="majorBidi" w:hAnsiTheme="majorBidi" w:cstheme="majorBidi"/>
          <w:sz w:val="24"/>
          <w:szCs w:val="24"/>
        </w:rPr>
      </w:pPr>
      <w:r w:rsidRPr="00635F4B">
        <w:rPr>
          <w:rFonts w:asciiTheme="majorBidi" w:hAnsiTheme="majorBidi" w:cstheme="majorBidi"/>
          <w:position w:val="-1"/>
          <w:sz w:val="24"/>
          <w:szCs w:val="24"/>
        </w:rPr>
        <w:t>Lab</w:t>
      </w:r>
      <w:r>
        <w:rPr>
          <w:rFonts w:asciiTheme="majorBidi" w:hAnsiTheme="majorBidi" w:cstheme="majorBidi"/>
          <w:position w:val="-1"/>
          <w:sz w:val="24"/>
          <w:szCs w:val="24"/>
        </w:rPr>
        <w:t>9</w:t>
      </w:r>
    </w:p>
    <w:p w14:paraId="51B0A95E" w14:textId="77777777" w:rsidR="00205484" w:rsidRDefault="00205484"/>
    <w:p w14:paraId="015E6E05" w14:textId="77777777" w:rsidR="00124F5B" w:rsidRDefault="00124F5B" w:rsidP="000B4EB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63FEE">
        <w:rPr>
          <w:rFonts w:asciiTheme="majorBidi" w:hAnsiTheme="majorBidi" w:cstheme="majorBidi"/>
          <w:b/>
          <w:bCs/>
          <w:sz w:val="24"/>
          <w:szCs w:val="24"/>
        </w:rPr>
        <w:t xml:space="preserve">Use </w:t>
      </w:r>
      <w:r w:rsidR="001D1037" w:rsidRPr="00E63FEE">
        <w:rPr>
          <w:rFonts w:asciiTheme="majorBidi" w:hAnsiTheme="majorBidi" w:cstheme="majorBidi"/>
          <w:b/>
          <w:bCs/>
          <w:sz w:val="24"/>
          <w:szCs w:val="24"/>
        </w:rPr>
        <w:t>dynamic programing</w:t>
      </w:r>
      <w:r w:rsidRPr="00E63FEE">
        <w:rPr>
          <w:rFonts w:asciiTheme="majorBidi" w:hAnsiTheme="majorBidi" w:cstheme="majorBidi"/>
          <w:b/>
          <w:bCs/>
          <w:sz w:val="24"/>
          <w:szCs w:val="24"/>
        </w:rPr>
        <w:t xml:space="preserve"> to solve </w:t>
      </w:r>
      <w:r w:rsidR="001D1037" w:rsidRPr="00E63FEE">
        <w:rPr>
          <w:rFonts w:asciiTheme="majorBidi" w:hAnsiTheme="majorBidi" w:cstheme="majorBidi"/>
          <w:b/>
          <w:bCs/>
          <w:sz w:val="24"/>
          <w:szCs w:val="24"/>
        </w:rPr>
        <w:t>the fol</w:t>
      </w:r>
      <w:r w:rsidR="00567B43" w:rsidRPr="00E63FEE">
        <w:rPr>
          <w:rFonts w:asciiTheme="majorBidi" w:hAnsiTheme="majorBidi" w:cstheme="majorBidi"/>
          <w:b/>
          <w:bCs/>
          <w:sz w:val="24"/>
          <w:szCs w:val="24"/>
        </w:rPr>
        <w:t>l</w:t>
      </w:r>
      <w:r w:rsidR="001D1037" w:rsidRPr="00E63FEE">
        <w:rPr>
          <w:rFonts w:asciiTheme="majorBidi" w:hAnsiTheme="majorBidi" w:cstheme="majorBidi"/>
          <w:b/>
          <w:bCs/>
          <w:sz w:val="24"/>
          <w:szCs w:val="24"/>
        </w:rPr>
        <w:t>owing</w:t>
      </w:r>
      <w:r w:rsidRPr="00E63FEE">
        <w:rPr>
          <w:rFonts w:asciiTheme="majorBidi" w:hAnsiTheme="majorBidi" w:cstheme="majorBidi"/>
          <w:b/>
          <w:bCs/>
          <w:sz w:val="24"/>
          <w:szCs w:val="24"/>
        </w:rPr>
        <w:t xml:space="preserve"> problems</w:t>
      </w:r>
      <w:r w:rsidR="00511FBE">
        <w:rPr>
          <w:rFonts w:asciiTheme="majorBidi" w:hAnsiTheme="majorBidi" w:cstheme="majorBidi"/>
          <w:b/>
          <w:bCs/>
          <w:sz w:val="24"/>
          <w:szCs w:val="24"/>
        </w:rPr>
        <w:t>. Y</w:t>
      </w:r>
      <w:r w:rsidRPr="00E63FEE">
        <w:rPr>
          <w:rFonts w:asciiTheme="majorBidi" w:hAnsiTheme="majorBidi" w:cstheme="majorBidi"/>
          <w:b/>
          <w:bCs/>
          <w:sz w:val="24"/>
          <w:szCs w:val="24"/>
        </w:rPr>
        <w:t>our sol</w:t>
      </w:r>
      <w:r w:rsidR="000B4EB2" w:rsidRPr="00E63FEE">
        <w:rPr>
          <w:rFonts w:asciiTheme="majorBidi" w:hAnsiTheme="majorBidi" w:cstheme="majorBidi"/>
          <w:b/>
          <w:bCs/>
          <w:sz w:val="24"/>
          <w:szCs w:val="24"/>
        </w:rPr>
        <w:t xml:space="preserve">ution will not count if you write a </w:t>
      </w:r>
      <w:r w:rsidRPr="00E63FEE">
        <w:rPr>
          <w:rFonts w:asciiTheme="majorBidi" w:hAnsiTheme="majorBidi" w:cstheme="majorBidi"/>
          <w:b/>
          <w:bCs/>
          <w:sz w:val="24"/>
          <w:szCs w:val="24"/>
        </w:rPr>
        <w:t xml:space="preserve">code </w:t>
      </w:r>
      <w:r w:rsidR="000B4EB2" w:rsidRPr="00E63FEE">
        <w:rPr>
          <w:rFonts w:asciiTheme="majorBidi" w:hAnsiTheme="majorBidi" w:cstheme="majorBidi"/>
          <w:b/>
          <w:bCs/>
          <w:sz w:val="24"/>
          <w:szCs w:val="24"/>
        </w:rPr>
        <w:t xml:space="preserve">that is </w:t>
      </w:r>
      <w:r w:rsidRPr="00E63FEE">
        <w:rPr>
          <w:rFonts w:asciiTheme="majorBidi" w:hAnsiTheme="majorBidi" w:cstheme="majorBidi"/>
          <w:b/>
          <w:bCs/>
          <w:sz w:val="24"/>
          <w:szCs w:val="24"/>
        </w:rPr>
        <w:t>not efficient enough</w:t>
      </w:r>
      <w:r w:rsidR="00511FBE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63FE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1EAF5464" w14:textId="77777777" w:rsidR="00E63FEE" w:rsidRPr="00E63FEE" w:rsidRDefault="00E63FEE" w:rsidP="000B4EB2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7453800" w14:textId="77777777" w:rsidR="00773BA6" w:rsidRPr="00511FBE" w:rsidRDefault="00094DF1" w:rsidP="00511FBE">
      <w:pPr>
        <w:pStyle w:val="PlainText"/>
        <w:shd w:val="clear" w:color="auto" w:fill="C5E0B3" w:themeFill="accent6" w:themeFillTint="66"/>
        <w:ind w:right="362"/>
        <w:jc w:val="both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roblem 1</w:t>
      </w:r>
      <w:r w:rsidR="00124F5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45823BC4" w14:textId="77777777" w:rsidR="00773BA6" w:rsidRPr="00511FBE" w:rsidRDefault="000B4EB2" w:rsidP="00FD19C3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8E5ED0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Given two </w:t>
      </w:r>
      <w:r w:rsidR="00773BA6" w:rsidRPr="008E5ED0">
        <w:rPr>
          <w:rFonts w:asciiTheme="majorBidi" w:hAnsiTheme="majorBidi" w:cstheme="majorBidi"/>
          <w:sz w:val="24"/>
          <w:szCs w:val="24"/>
          <w:shd w:val="clear" w:color="auto" w:fill="FFFFFF"/>
        </w:rPr>
        <w:t>Strings</w:t>
      </w:r>
      <w:r w:rsidRPr="008E5ED0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find the length of 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 </w:t>
      </w:r>
      <w:r w:rsidRPr="008E5ED0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longest </w:t>
      </w:r>
      <w:r w:rsidR="00773BA6" w:rsidRPr="008E5ED0">
        <w:rPr>
          <w:rFonts w:asciiTheme="majorBidi" w:hAnsiTheme="majorBidi" w:cstheme="majorBidi"/>
          <w:sz w:val="24"/>
          <w:szCs w:val="24"/>
          <w:shd w:val="clear" w:color="auto" w:fill="FFFFFF"/>
        </w:rPr>
        <w:t>common subsequence</w:t>
      </w:r>
      <w:r w:rsidR="00A23EEA" w:rsidRPr="008E5ED0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(LCS) </w:t>
      </w:r>
      <w:r w:rsidR="00A23EEA" w:rsidRPr="008E5ED0">
        <w:rPr>
          <w:rFonts w:asciiTheme="majorBidi" w:hAnsiTheme="majorBidi" w:cstheme="majorBidi"/>
          <w:sz w:val="24"/>
          <w:szCs w:val="24"/>
          <w:shd w:val="clear" w:color="auto" w:fill="FFFFFF"/>
        </w:rPr>
        <w:t>between them</w:t>
      </w:r>
      <w:r w:rsidRPr="008E5ED0">
        <w:rPr>
          <w:rFonts w:asciiTheme="majorBidi" w:hAnsiTheme="majorBidi" w:cstheme="majorBidi"/>
          <w:sz w:val="24"/>
          <w:szCs w:val="24"/>
          <w:shd w:val="clear" w:color="auto" w:fill="FFFFFF"/>
        </w:rPr>
        <w:t>. A subsequence is a sequence that appears in the same relative order, but not necessarily contiguous. For example</w:t>
      </w:r>
      <w:r w:rsidR="00773BA6" w:rsidRPr="008E5ED0">
        <w:rPr>
          <w:rFonts w:asciiTheme="majorBidi" w:hAnsiTheme="majorBidi" w:cstheme="majorBidi"/>
          <w:sz w:val="24"/>
          <w:szCs w:val="24"/>
          <w:shd w:val="clear" w:color="auto" w:fill="FFFFFF"/>
        </w:rPr>
        <w:t>, “abc”, “abg”, “bdf”, “</w:t>
      </w:r>
      <w:r w:rsidR="00773BA6">
        <w:rPr>
          <w:shd w:val="clear" w:color="auto" w:fill="FFFFFF"/>
        </w:rPr>
        <w:t>aeg”, “</w:t>
      </w:r>
      <w:r w:rsidRPr="000B4EB2">
        <w:rPr>
          <w:shd w:val="clear" w:color="auto" w:fill="FFFFFF"/>
        </w:rPr>
        <w:t>acefg</w:t>
      </w:r>
      <w:r w:rsidR="00773BA6">
        <w:rPr>
          <w:shd w:val="clear" w:color="auto" w:fill="FFFFFF"/>
        </w:rPr>
        <w:t>”,.</w:t>
      </w:r>
      <w:r w:rsidR="00773BA6" w:rsidRPr="000B4EB2">
        <w:rPr>
          <w:shd w:val="clear" w:color="auto" w:fill="FFFFFF"/>
        </w:rPr>
        <w:t>.</w:t>
      </w:r>
      <w:r w:rsidRPr="000B4EB2">
        <w:rPr>
          <w:shd w:val="clear" w:color="auto" w:fill="FFFFFF"/>
        </w:rPr>
        <w:t xml:space="preserve"> etc</w:t>
      </w:r>
      <w:r w:rsidR="00773BA6">
        <w:rPr>
          <w:shd w:val="clear" w:color="auto" w:fill="FFFFFF"/>
        </w:rPr>
        <w:t>.</w:t>
      </w:r>
      <w:r w:rsidRPr="000B4EB2">
        <w:rPr>
          <w:shd w:val="clear" w:color="auto" w:fill="FFFFFF"/>
        </w:rPr>
        <w:t xml:space="preserve"> are subsequences of </w:t>
      </w:r>
      <w:r w:rsidRPr="00A23EEA">
        <w:rPr>
          <w:rFonts w:asciiTheme="majorBidi" w:hAnsiTheme="majorBidi" w:cstheme="majorBidi"/>
          <w:sz w:val="24"/>
          <w:szCs w:val="24"/>
          <w:shd w:val="clear" w:color="auto" w:fill="FFFFFF"/>
        </w:rPr>
        <w:t>“abcdefg”</w:t>
      </w:r>
      <w:r w:rsidR="00773BA6" w:rsidRPr="00A23EEA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Moreover, a longest common subsequence </w:t>
      </w:r>
      <w:r w:rsidR="00511FBE">
        <w:rPr>
          <w:rFonts w:asciiTheme="majorBidi" w:hAnsiTheme="majorBidi" w:cstheme="majorBidi"/>
          <w:spacing w:val="-2"/>
          <w:sz w:val="24"/>
          <w:szCs w:val="24"/>
          <w:shd w:val="clear" w:color="auto" w:fill="FFFFFF"/>
        </w:rPr>
        <w:t>of</w:t>
      </w:r>
      <w:r w:rsidR="00773BA6" w:rsidRPr="00A23EEA">
        <w:rPr>
          <w:rFonts w:asciiTheme="majorBidi" w:hAnsiTheme="majorBidi" w:cstheme="majorBidi"/>
          <w:spacing w:val="-2"/>
          <w:sz w:val="24"/>
          <w:szCs w:val="24"/>
          <w:shd w:val="clear" w:color="auto" w:fill="FFFFFF"/>
        </w:rPr>
        <w:t xml:space="preserve"> input </w:t>
      </w:r>
      <w:r w:rsidR="00FD19C3">
        <w:rPr>
          <w:rFonts w:asciiTheme="majorBidi" w:hAnsiTheme="majorBidi" w:cstheme="majorBidi"/>
          <w:spacing w:val="-2"/>
          <w:sz w:val="24"/>
          <w:szCs w:val="24"/>
          <w:shd w:val="clear" w:color="auto" w:fill="FFFFFF"/>
        </w:rPr>
        <w:t>strings</w:t>
      </w:r>
      <w:r w:rsidR="00773BA6" w:rsidRPr="00A23EEA">
        <w:rPr>
          <w:rFonts w:asciiTheme="majorBidi" w:hAnsiTheme="majorBidi" w:cstheme="majorBidi"/>
          <w:spacing w:val="-2"/>
          <w:sz w:val="24"/>
          <w:szCs w:val="24"/>
          <w:shd w:val="clear" w:color="auto" w:fill="FFFFFF"/>
        </w:rPr>
        <w:t xml:space="preserve"> “ABCDGH” and “AEDFHR” is “ADH” </w:t>
      </w:r>
      <w:r w:rsidR="00837A7A">
        <w:rPr>
          <w:rFonts w:asciiTheme="majorBidi" w:hAnsiTheme="majorBidi" w:cstheme="majorBidi"/>
          <w:spacing w:val="-2"/>
          <w:sz w:val="24"/>
          <w:szCs w:val="24"/>
          <w:shd w:val="clear" w:color="auto" w:fill="FFFFFF"/>
        </w:rPr>
        <w:t xml:space="preserve">which is </w:t>
      </w:r>
      <w:r w:rsidR="00773BA6" w:rsidRPr="00A23EEA">
        <w:rPr>
          <w:rFonts w:asciiTheme="majorBidi" w:hAnsiTheme="majorBidi" w:cstheme="majorBidi"/>
          <w:spacing w:val="-2"/>
          <w:sz w:val="24"/>
          <w:szCs w:val="24"/>
          <w:shd w:val="clear" w:color="auto" w:fill="FFFFFF"/>
        </w:rPr>
        <w:t>of length 3</w:t>
      </w:r>
      <w:r w:rsidR="00511FBE">
        <w:rPr>
          <w:rFonts w:asciiTheme="majorBidi" w:hAnsiTheme="majorBidi" w:cstheme="majorBidi"/>
          <w:spacing w:val="-2"/>
          <w:sz w:val="24"/>
          <w:szCs w:val="24"/>
          <w:shd w:val="clear" w:color="auto" w:fill="FFFFFF"/>
        </w:rPr>
        <w:t>.</w:t>
      </w:r>
    </w:p>
    <w:p w14:paraId="303BB59B" w14:textId="77777777" w:rsidR="00A23EEA" w:rsidRDefault="00A23EEA" w:rsidP="00A23EEA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AB7C4A">
        <w:rPr>
          <w:rFonts w:asciiTheme="majorBidi" w:hAnsiTheme="majorBidi" w:cstheme="majorBidi"/>
          <w:b/>
          <w:bCs/>
          <w:sz w:val="24"/>
          <w:szCs w:val="24"/>
          <w:u w:val="single"/>
          <w:shd w:val="clear" w:color="auto" w:fill="FFFFFF"/>
        </w:rPr>
        <w:t>Input: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can the two strings.</w:t>
      </w:r>
    </w:p>
    <w:p w14:paraId="7DB2C842" w14:textId="77777777" w:rsidR="00A23EEA" w:rsidRPr="005679F5" w:rsidRDefault="00A23EEA" w:rsidP="00A23EEA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AB7C4A">
        <w:rPr>
          <w:rFonts w:asciiTheme="majorBidi" w:hAnsiTheme="majorBidi" w:cstheme="majorBidi"/>
          <w:b/>
          <w:bCs/>
          <w:sz w:val="24"/>
          <w:szCs w:val="24"/>
          <w:u w:val="single"/>
          <w:shd w:val="clear" w:color="auto" w:fill="FFFFFF"/>
        </w:rPr>
        <w:t>Output: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rint the</w:t>
      </w:r>
      <w:r w:rsidRPr="003F3AF5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length of the longest common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subsequence.</w:t>
      </w:r>
    </w:p>
    <w:p w14:paraId="4EB97AB8" w14:textId="77777777" w:rsidR="00A23EEA" w:rsidRPr="00A23EEA" w:rsidRDefault="00A23EEA" w:rsidP="00A23EEA">
      <w:pPr>
        <w:rPr>
          <w:rFonts w:asciiTheme="majorBidi" w:hAnsiTheme="majorBidi" w:cstheme="majorBidi"/>
          <w:spacing w:val="-2"/>
          <w:sz w:val="24"/>
          <w:szCs w:val="24"/>
          <w:shd w:val="clear" w:color="auto" w:fill="FFFFFF"/>
        </w:rPr>
      </w:pPr>
    </w:p>
    <w:tbl>
      <w:tblPr>
        <w:tblW w:w="9344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4672"/>
        <w:gridCol w:w="4672"/>
      </w:tblGrid>
      <w:tr w:rsidR="00A23EEA" w:rsidRPr="00B17F27" w14:paraId="6352BD09" w14:textId="77777777" w:rsidTr="003D599F">
        <w:trPr>
          <w:tblCellSpacing w:w="15" w:type="dxa"/>
        </w:trPr>
        <w:tc>
          <w:tcPr>
            <w:tcW w:w="4627" w:type="dxa"/>
            <w:tcBorders>
              <w:top w:val="single" w:sz="6" w:space="0" w:color="C5E0B3"/>
              <w:left w:val="single" w:sz="6" w:space="0" w:color="C5E0B3"/>
              <w:bottom w:val="single" w:sz="12" w:space="0" w:color="A8D08D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CA5D0AB" w14:textId="77777777" w:rsidR="00A23EEA" w:rsidRPr="00B17F27" w:rsidRDefault="00A23EEA" w:rsidP="003D599F">
            <w:pPr>
              <w:spacing w:before="100" w:beforeAutospacing="1" w:after="100" w:afterAutospacing="1" w:line="240" w:lineRule="auto"/>
              <w:ind w:right="360"/>
              <w:jc w:val="center"/>
              <w:textAlignment w:val="baseline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17F27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Sample Input </w:t>
            </w:r>
          </w:p>
        </w:tc>
        <w:tc>
          <w:tcPr>
            <w:tcW w:w="4627" w:type="dxa"/>
            <w:tcBorders>
              <w:top w:val="single" w:sz="6" w:space="0" w:color="C5E0B3"/>
              <w:left w:val="outset" w:sz="6" w:space="0" w:color="auto"/>
              <w:bottom w:val="single" w:sz="12" w:space="0" w:color="A8D08D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042F235" w14:textId="77777777" w:rsidR="00A23EEA" w:rsidRPr="00B17F27" w:rsidRDefault="00A23EEA" w:rsidP="003D599F">
            <w:pPr>
              <w:spacing w:before="100" w:beforeAutospacing="1" w:after="100" w:afterAutospacing="1" w:line="240" w:lineRule="auto"/>
              <w:ind w:right="360"/>
              <w:jc w:val="center"/>
              <w:textAlignment w:val="baseline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17F27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Sample Output </w:t>
            </w:r>
          </w:p>
        </w:tc>
      </w:tr>
      <w:tr w:rsidR="00A23EEA" w:rsidRPr="00B17F27" w14:paraId="2B52DC47" w14:textId="77777777" w:rsidTr="003D599F">
        <w:trPr>
          <w:trHeight w:val="540"/>
          <w:tblCellSpacing w:w="15" w:type="dxa"/>
        </w:trPr>
        <w:tc>
          <w:tcPr>
            <w:tcW w:w="4627" w:type="dxa"/>
            <w:tcBorders>
              <w:top w:val="outset" w:sz="6" w:space="0" w:color="auto"/>
              <w:left w:val="single" w:sz="6" w:space="0" w:color="C5E0B3"/>
              <w:bottom w:val="single" w:sz="6" w:space="0" w:color="C5E0B3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82ADDAE" w14:textId="77777777" w:rsidR="00A23EEA" w:rsidRPr="007E7CD0" w:rsidRDefault="00975597" w:rsidP="00975597">
            <w:pPr>
              <w:spacing w:after="0" w:line="240" w:lineRule="auto"/>
              <w:ind w:right="360"/>
              <w:textAlignment w:val="baseline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7E7CD0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AGGTAB</w:t>
            </w:r>
          </w:p>
          <w:p w14:paraId="1F874D21" w14:textId="77777777" w:rsidR="00975597" w:rsidRPr="00B17F27" w:rsidRDefault="00975597" w:rsidP="00975597">
            <w:pPr>
              <w:spacing w:after="0" w:line="240" w:lineRule="auto"/>
              <w:ind w:right="360"/>
              <w:textAlignment w:val="baseline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7E7CD0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GXTXAYB</w:t>
            </w:r>
          </w:p>
        </w:tc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single" w:sz="6" w:space="0" w:color="C5E0B3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4A6BAA4" w14:textId="77777777" w:rsidR="00A23EEA" w:rsidRPr="00B17F27" w:rsidRDefault="00975597" w:rsidP="003D599F">
            <w:pPr>
              <w:spacing w:after="0" w:line="240" w:lineRule="auto"/>
              <w:ind w:right="360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4</w:t>
            </w:r>
          </w:p>
        </w:tc>
      </w:tr>
    </w:tbl>
    <w:p w14:paraId="24D95A33" w14:textId="77777777" w:rsidR="000275C3" w:rsidRDefault="000275C3" w:rsidP="005C36C0"/>
    <w:p w14:paraId="4166182A" w14:textId="77777777" w:rsidR="00094DF1" w:rsidRPr="00511FBE" w:rsidRDefault="000275C3" w:rsidP="00511FBE">
      <w:pPr>
        <w:pStyle w:val="PlainText"/>
        <w:shd w:val="clear" w:color="auto" w:fill="C5E0B3" w:themeFill="accent6" w:themeFillTint="66"/>
        <w:ind w:right="362"/>
        <w:jc w:val="both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roblem 2</w:t>
      </w:r>
    </w:p>
    <w:p w14:paraId="04B9E199" w14:textId="77777777" w:rsidR="00094DF1" w:rsidRDefault="00094DF1" w:rsidP="00514175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Given an array of n positive integers. </w:t>
      </w:r>
      <w:r w:rsidR="00777F64">
        <w:rPr>
          <w:rFonts w:asciiTheme="majorBidi" w:hAnsiTheme="majorBidi" w:cstheme="majorBidi"/>
          <w:sz w:val="24"/>
          <w:szCs w:val="24"/>
          <w:shd w:val="clear" w:color="auto" w:fill="FFFFFF"/>
        </w:rPr>
        <w:t>W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rite a program </w:t>
      </w:r>
      <w:r w:rsidR="001A5DA6">
        <w:rPr>
          <w:rFonts w:asciiTheme="majorBidi" w:hAnsiTheme="majorBidi" w:cstheme="majorBidi"/>
          <w:sz w:val="24"/>
          <w:szCs w:val="24"/>
          <w:shd w:val="clear" w:color="auto" w:fill="FFFFFF"/>
        </w:rPr>
        <w:t>that finds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sum of 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>a Maximum-S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um 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>I</w:t>
      </w:r>
      <w:r w:rsidR="0044092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ncreasing 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>S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>ubsequence of the given array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>: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integers in the subsequence are sorted in increasing order</w:t>
      </w:r>
      <w:r w:rsidR="00822520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their sum is 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e </w:t>
      </w:r>
      <w:r w:rsidR="00822520">
        <w:rPr>
          <w:rFonts w:asciiTheme="majorBidi" w:hAnsiTheme="majorBidi" w:cstheme="majorBidi"/>
          <w:sz w:val="24"/>
          <w:szCs w:val="24"/>
          <w:shd w:val="clear" w:color="auto" w:fill="FFFFFF"/>
        </w:rPr>
        <w:t>maximum among all the possible increasing subsequences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>. 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For example, if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nput is {1, 7, 2, 3, 15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4, 5}, then 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e 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output should be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23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(1 + 2 + 3 + 1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5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), if the input array is {3, 4, 5,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8}, then 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e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output should be 20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(3 + 4 + 5 +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8) and if the input array is {8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r w:rsidR="006D6E2D">
        <w:rPr>
          <w:rFonts w:asciiTheme="majorBidi" w:hAnsiTheme="majorBidi" w:cstheme="majorBidi"/>
          <w:sz w:val="24"/>
          <w:szCs w:val="24"/>
          <w:shd w:val="clear" w:color="auto" w:fill="FFFFFF"/>
        </w:rPr>
        <w:t>6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r w:rsidR="00514175">
        <w:rPr>
          <w:rFonts w:asciiTheme="majorBidi" w:hAnsiTheme="majorBidi" w:cstheme="majorBidi"/>
          <w:sz w:val="24"/>
          <w:szCs w:val="24"/>
          <w:shd w:val="clear" w:color="auto" w:fill="FFFFFF"/>
        </w:rPr>
        <w:t>3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r w:rsidR="00514175">
        <w:rPr>
          <w:rFonts w:asciiTheme="majorBidi" w:hAnsiTheme="majorBidi" w:cstheme="majorBidi"/>
          <w:sz w:val="24"/>
          <w:szCs w:val="24"/>
          <w:shd w:val="clear" w:color="auto" w:fill="FFFFFF"/>
        </w:rPr>
        <w:t>4</w:t>
      </w:r>
      <w:r w:rsidR="00511FBE">
        <w:rPr>
          <w:rFonts w:asciiTheme="majorBidi" w:hAnsiTheme="majorBidi" w:cstheme="majorBidi"/>
          <w:sz w:val="24"/>
          <w:szCs w:val="24"/>
          <w:shd w:val="clear" w:color="auto" w:fill="FFFFFF"/>
        </w:rPr>
        <w:t>}, the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utput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hould be 8.</w:t>
      </w:r>
    </w:p>
    <w:p w14:paraId="6A1051FE" w14:textId="77777777" w:rsidR="00094DF1" w:rsidRDefault="00094DF1" w:rsidP="00094DF1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AB7C4A">
        <w:rPr>
          <w:rFonts w:asciiTheme="majorBidi" w:hAnsiTheme="majorBidi" w:cstheme="majorBidi"/>
          <w:b/>
          <w:bCs/>
          <w:sz w:val="24"/>
          <w:szCs w:val="24"/>
          <w:u w:val="single"/>
          <w:shd w:val="clear" w:color="auto" w:fill="FFFFFF"/>
        </w:rPr>
        <w:t>Input: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can the</w:t>
      </w:r>
      <w:r w:rsidR="0090092B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ize and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number of positive integers of an array.</w:t>
      </w:r>
    </w:p>
    <w:p w14:paraId="0F266BF2" w14:textId="77777777" w:rsidR="00094DF1" w:rsidRPr="005679F5" w:rsidRDefault="00094DF1" w:rsidP="00094DF1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AB7C4A">
        <w:rPr>
          <w:rFonts w:asciiTheme="majorBidi" w:hAnsiTheme="majorBidi" w:cstheme="majorBidi"/>
          <w:b/>
          <w:bCs/>
          <w:sz w:val="24"/>
          <w:szCs w:val="24"/>
          <w:u w:val="single"/>
          <w:shd w:val="clear" w:color="auto" w:fill="FFFFFF"/>
        </w:rPr>
        <w:t>Output: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rint the</w:t>
      </w:r>
      <w:r w:rsidRPr="003F3AF5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603EA6">
        <w:rPr>
          <w:rFonts w:asciiTheme="majorBidi" w:hAnsiTheme="majorBidi" w:cstheme="majorBidi"/>
          <w:sz w:val="24"/>
          <w:szCs w:val="24"/>
          <w:shd w:val="clear" w:color="auto" w:fill="FFFFFF"/>
        </w:rPr>
        <w:t>sum of maximum sum subsequence of the given array</w:t>
      </w:r>
    </w:p>
    <w:tbl>
      <w:tblPr>
        <w:tblW w:w="9344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4672"/>
        <w:gridCol w:w="4672"/>
      </w:tblGrid>
      <w:tr w:rsidR="00094DF1" w:rsidRPr="00B17F27" w14:paraId="53C1AF89" w14:textId="77777777" w:rsidTr="00F43609">
        <w:trPr>
          <w:tblCellSpacing w:w="15" w:type="dxa"/>
        </w:trPr>
        <w:tc>
          <w:tcPr>
            <w:tcW w:w="4627" w:type="dxa"/>
            <w:tcBorders>
              <w:top w:val="single" w:sz="6" w:space="0" w:color="C5E0B3"/>
              <w:left w:val="single" w:sz="6" w:space="0" w:color="C5E0B3"/>
              <w:bottom w:val="single" w:sz="12" w:space="0" w:color="A8D08D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007E141" w14:textId="77777777" w:rsidR="00094DF1" w:rsidRPr="00B17F27" w:rsidRDefault="00094DF1" w:rsidP="00F43609">
            <w:pPr>
              <w:spacing w:before="100" w:beforeAutospacing="1" w:after="100" w:afterAutospacing="1" w:line="240" w:lineRule="auto"/>
              <w:ind w:right="360"/>
              <w:jc w:val="center"/>
              <w:textAlignment w:val="baseline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17F27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Sample Input </w:t>
            </w:r>
          </w:p>
        </w:tc>
        <w:tc>
          <w:tcPr>
            <w:tcW w:w="4627" w:type="dxa"/>
            <w:tcBorders>
              <w:top w:val="single" w:sz="6" w:space="0" w:color="C5E0B3"/>
              <w:left w:val="outset" w:sz="6" w:space="0" w:color="auto"/>
              <w:bottom w:val="single" w:sz="12" w:space="0" w:color="A8D08D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959593F" w14:textId="77777777" w:rsidR="00094DF1" w:rsidRPr="00B17F27" w:rsidRDefault="00094DF1" w:rsidP="00F43609">
            <w:pPr>
              <w:spacing w:before="100" w:beforeAutospacing="1" w:after="100" w:afterAutospacing="1" w:line="240" w:lineRule="auto"/>
              <w:ind w:right="360"/>
              <w:jc w:val="center"/>
              <w:textAlignment w:val="baseline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17F27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Sample Output </w:t>
            </w:r>
          </w:p>
        </w:tc>
      </w:tr>
      <w:tr w:rsidR="00094DF1" w:rsidRPr="00B17F27" w14:paraId="237D0E69" w14:textId="77777777" w:rsidTr="00F43609">
        <w:trPr>
          <w:trHeight w:val="540"/>
          <w:tblCellSpacing w:w="15" w:type="dxa"/>
        </w:trPr>
        <w:tc>
          <w:tcPr>
            <w:tcW w:w="4627" w:type="dxa"/>
            <w:tcBorders>
              <w:top w:val="outset" w:sz="6" w:space="0" w:color="auto"/>
              <w:left w:val="single" w:sz="6" w:space="0" w:color="C5E0B3"/>
              <w:bottom w:val="single" w:sz="6" w:space="0" w:color="C5E0B3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877F8F4" w14:textId="77777777" w:rsidR="004068FA" w:rsidRPr="00050A93" w:rsidRDefault="004068FA" w:rsidP="004068FA">
            <w:pPr>
              <w:spacing w:after="0" w:line="240" w:lineRule="auto"/>
              <w:ind w:right="360"/>
              <w:jc w:val="center"/>
              <w:textAlignment w:val="baseline"/>
              <w:rPr>
                <w:rStyle w:val="HTMLCode"/>
                <w:rFonts w:asciiTheme="majorBidi" w:eastAsiaTheme="minorEastAsia" w:hAnsiTheme="majorBidi" w:cstheme="majorBidi"/>
                <w:sz w:val="22"/>
                <w:szCs w:val="22"/>
              </w:rPr>
            </w:pPr>
            <w:r w:rsidRPr="00050A93">
              <w:rPr>
                <w:rStyle w:val="HTMLCode"/>
                <w:rFonts w:asciiTheme="majorBidi" w:eastAsiaTheme="minorEastAsia" w:hAnsiTheme="majorBidi" w:cstheme="majorBidi"/>
                <w:sz w:val="22"/>
                <w:szCs w:val="22"/>
              </w:rPr>
              <w:t>7</w:t>
            </w:r>
          </w:p>
          <w:p w14:paraId="3D968ED8" w14:textId="77777777" w:rsidR="00094DF1" w:rsidRPr="00B17F27" w:rsidRDefault="004068FA" w:rsidP="004068FA">
            <w:pPr>
              <w:spacing w:after="0" w:line="240" w:lineRule="auto"/>
              <w:ind w:right="360"/>
              <w:jc w:val="center"/>
              <w:textAlignment w:val="baseline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050A93">
              <w:rPr>
                <w:rStyle w:val="HTMLCode"/>
                <w:rFonts w:asciiTheme="majorBidi" w:eastAsiaTheme="minorEastAsia" w:hAnsiTheme="majorBidi" w:cstheme="majorBidi"/>
                <w:sz w:val="22"/>
                <w:szCs w:val="22"/>
              </w:rPr>
              <w:t>1 50 3 4 49 6 7</w:t>
            </w:r>
          </w:p>
        </w:tc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single" w:sz="6" w:space="0" w:color="C5E0B3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3F2C504" w14:textId="77777777" w:rsidR="00094DF1" w:rsidRPr="00B17F27" w:rsidRDefault="00094DF1" w:rsidP="00EF596B">
            <w:pPr>
              <w:spacing w:after="0" w:line="240" w:lineRule="auto"/>
              <w:ind w:right="360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5</w:t>
            </w:r>
            <w:r w:rsidR="00EF596B">
              <w:rPr>
                <w:rFonts w:asciiTheme="majorBidi" w:eastAsia="Times New Roman" w:hAnsiTheme="majorBidi" w:cstheme="majorBidi"/>
                <w:sz w:val="24"/>
                <w:szCs w:val="24"/>
              </w:rPr>
              <w:t>7</w:t>
            </w:r>
          </w:p>
        </w:tc>
      </w:tr>
    </w:tbl>
    <w:p w14:paraId="0F9E9176" w14:textId="77777777" w:rsidR="005C36C0" w:rsidRDefault="005C36C0"/>
    <w:p w14:paraId="513F2200" w14:textId="77777777" w:rsidR="00CD69A3" w:rsidRDefault="00CD69A3" w:rsidP="000275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08346F" w14:textId="77777777" w:rsidR="000275C3" w:rsidRPr="00511FBE" w:rsidRDefault="000275C3" w:rsidP="00511FBE">
      <w:pPr>
        <w:pStyle w:val="PlainText"/>
        <w:shd w:val="clear" w:color="auto" w:fill="C5E0B3" w:themeFill="accent6" w:themeFillTint="66"/>
        <w:ind w:right="362"/>
        <w:jc w:val="both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roblem 3</w:t>
      </w:r>
    </w:p>
    <w:p w14:paraId="1BD08FBF" w14:textId="77777777" w:rsidR="000275C3" w:rsidRDefault="000275C3" w:rsidP="000275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</w:t>
      </w:r>
      <w:r w:rsidR="00511FBE">
        <w:rPr>
          <w:rFonts w:ascii="Times New Roman" w:hAnsi="Times New Roman" w:cs="Times New Roman"/>
          <w:sz w:val="24"/>
          <w:szCs w:val="24"/>
        </w:rPr>
        <w:t xml:space="preserve"> two names s1 and s2, you a</w:t>
      </w:r>
      <w:r>
        <w:rPr>
          <w:rFonts w:ascii="Times New Roman" w:hAnsi="Times New Roman" w:cs="Times New Roman"/>
          <w:sz w:val="24"/>
          <w:szCs w:val="24"/>
        </w:rPr>
        <w:t xml:space="preserve">re </w:t>
      </w:r>
      <w:r w:rsidR="00511FBE">
        <w:rPr>
          <w:rFonts w:ascii="Times New Roman" w:hAnsi="Times New Roman" w:cs="Times New Roman"/>
          <w:sz w:val="24"/>
          <w:szCs w:val="24"/>
        </w:rPr>
        <w:t>ask</w:t>
      </w:r>
      <w:r>
        <w:rPr>
          <w:rFonts w:ascii="Times New Roman" w:hAnsi="Times New Roman" w:cs="Times New Roman"/>
          <w:sz w:val="24"/>
          <w:szCs w:val="24"/>
        </w:rPr>
        <w:t xml:space="preserve">ed to find the minimum number of operations required to convert s1 into s2 </w:t>
      </w:r>
      <w:r w:rsidR="00511FBE">
        <w:rPr>
          <w:rFonts w:ascii="Times New Roman" w:hAnsi="Times New Roman" w:cs="Times New Roman"/>
          <w:sz w:val="24"/>
          <w:szCs w:val="24"/>
        </w:rPr>
        <w:t>us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11FBE">
        <w:rPr>
          <w:rFonts w:ascii="Times New Roman" w:hAnsi="Times New Roman" w:cs="Times New Roman"/>
          <w:sz w:val="24"/>
          <w:szCs w:val="24"/>
        </w:rPr>
        <w:t xml:space="preserve">(any or a combination of)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11FBE">
        <w:rPr>
          <w:rFonts w:ascii="Times New Roman" w:hAnsi="Times New Roman" w:cs="Times New Roman"/>
          <w:sz w:val="24"/>
          <w:szCs w:val="24"/>
        </w:rPr>
        <w:t>following</w:t>
      </w:r>
      <w:r>
        <w:rPr>
          <w:rFonts w:ascii="Times New Roman" w:hAnsi="Times New Roman" w:cs="Times New Roman"/>
          <w:sz w:val="24"/>
          <w:szCs w:val="24"/>
        </w:rPr>
        <w:t xml:space="preserve"> operations (with </w:t>
      </w:r>
      <w:r w:rsidR="00511FBE">
        <w:rPr>
          <w:rFonts w:ascii="Times New Roman" w:hAnsi="Times New Roman" w:cs="Times New Roman"/>
          <w:sz w:val="24"/>
          <w:szCs w:val="24"/>
        </w:rPr>
        <w:t xml:space="preserve">have </w:t>
      </w:r>
      <w:r>
        <w:rPr>
          <w:rFonts w:ascii="Times New Roman" w:hAnsi="Times New Roman" w:cs="Times New Roman"/>
          <w:sz w:val="24"/>
          <w:szCs w:val="24"/>
        </w:rPr>
        <w:t>equal costs):</w:t>
      </w:r>
    </w:p>
    <w:p w14:paraId="2B274AF6" w14:textId="77777777" w:rsidR="000275C3" w:rsidRDefault="000275C3" w:rsidP="000275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73782A" w14:textId="77777777" w:rsidR="000275C3" w:rsidRPr="00336D27" w:rsidRDefault="000275C3" w:rsidP="000275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336D27">
        <w:rPr>
          <w:rFonts w:ascii="Times New Roman" w:hAnsi="Times New Roman" w:cs="Times New Roman"/>
          <w:b/>
          <w:bCs/>
          <w:i/>
          <w:iCs/>
          <w:sz w:val="24"/>
          <w:szCs w:val="24"/>
        </w:rPr>
        <w:t>1.Insert</w:t>
      </w:r>
    </w:p>
    <w:p w14:paraId="71D5B0F5" w14:textId="77777777" w:rsidR="000275C3" w:rsidRPr="00336D27" w:rsidRDefault="000275C3" w:rsidP="000275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336D27">
        <w:rPr>
          <w:rFonts w:ascii="Times New Roman" w:hAnsi="Times New Roman" w:cs="Times New Roman"/>
          <w:b/>
          <w:bCs/>
          <w:i/>
          <w:iCs/>
          <w:sz w:val="24"/>
          <w:szCs w:val="24"/>
        </w:rPr>
        <w:t>2.Remove</w:t>
      </w:r>
    </w:p>
    <w:p w14:paraId="2DF28EB5" w14:textId="77777777" w:rsidR="000275C3" w:rsidRPr="00336D27" w:rsidRDefault="000275C3" w:rsidP="000275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336D27">
        <w:rPr>
          <w:rFonts w:ascii="Times New Roman" w:hAnsi="Times New Roman" w:cs="Times New Roman"/>
          <w:b/>
          <w:bCs/>
          <w:i/>
          <w:iCs/>
          <w:sz w:val="24"/>
          <w:szCs w:val="24"/>
        </w:rPr>
        <w:t>3.Replace</w:t>
      </w:r>
    </w:p>
    <w:p w14:paraId="4D597837" w14:textId="77777777" w:rsidR="000275C3" w:rsidRPr="001C0FD2" w:rsidRDefault="000275C3" w:rsidP="000275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344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4672"/>
        <w:gridCol w:w="4672"/>
      </w:tblGrid>
      <w:tr w:rsidR="000275C3" w14:paraId="46620A61" w14:textId="77777777" w:rsidTr="003D599F">
        <w:trPr>
          <w:tblCellSpacing w:w="15" w:type="dxa"/>
        </w:trPr>
        <w:tc>
          <w:tcPr>
            <w:tcW w:w="4627" w:type="dxa"/>
            <w:tcBorders>
              <w:top w:val="single" w:sz="6" w:space="0" w:color="C5E0B3"/>
              <w:left w:val="single" w:sz="6" w:space="0" w:color="C5E0B3"/>
              <w:bottom w:val="single" w:sz="12" w:space="0" w:color="A8D08D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C65B43D" w14:textId="77777777" w:rsidR="000275C3" w:rsidRDefault="000275C3" w:rsidP="003D599F">
            <w:pPr>
              <w:spacing w:before="100" w:beforeAutospacing="1" w:after="100" w:afterAutospacing="1" w:line="240" w:lineRule="auto"/>
              <w:ind w:right="360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ample Input </w:t>
            </w:r>
          </w:p>
        </w:tc>
        <w:tc>
          <w:tcPr>
            <w:tcW w:w="4627" w:type="dxa"/>
            <w:tcBorders>
              <w:top w:val="single" w:sz="6" w:space="0" w:color="C5E0B3"/>
              <w:left w:val="outset" w:sz="6" w:space="0" w:color="auto"/>
              <w:bottom w:val="single" w:sz="12" w:space="0" w:color="A8D08D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4C07554" w14:textId="77777777" w:rsidR="000275C3" w:rsidRDefault="000275C3" w:rsidP="003D599F">
            <w:pPr>
              <w:spacing w:before="100" w:beforeAutospacing="1" w:after="100" w:afterAutospacing="1" w:line="240" w:lineRule="auto"/>
              <w:ind w:right="360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ample Output </w:t>
            </w:r>
          </w:p>
        </w:tc>
      </w:tr>
      <w:tr w:rsidR="000275C3" w14:paraId="3A37AE1A" w14:textId="77777777" w:rsidTr="003D599F">
        <w:trPr>
          <w:trHeight w:val="342"/>
          <w:tblCellSpacing w:w="15" w:type="dxa"/>
        </w:trPr>
        <w:tc>
          <w:tcPr>
            <w:tcW w:w="4627" w:type="dxa"/>
            <w:tcBorders>
              <w:top w:val="outset" w:sz="6" w:space="0" w:color="auto"/>
              <w:left w:val="single" w:sz="6" w:space="0" w:color="C5E0B3"/>
              <w:bottom w:val="outset" w:sz="6" w:space="0" w:color="auto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A351689" w14:textId="77777777" w:rsidR="000275C3" w:rsidRDefault="000275C3" w:rsidP="003D599F">
            <w:pPr>
              <w:spacing w:after="0" w:line="240" w:lineRule="auto"/>
              <w:ind w:right="360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ana naja</w:t>
            </w:r>
          </w:p>
        </w:tc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1AE63CF" w14:textId="77777777" w:rsidR="000275C3" w:rsidRDefault="000275C3" w:rsidP="003D599F">
            <w:pPr>
              <w:spacing w:after="0" w:line="240" w:lineRule="auto"/>
              <w:ind w:right="360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0275C3" w14:paraId="1CD73DB9" w14:textId="77777777" w:rsidTr="003D599F">
        <w:trPr>
          <w:trHeight w:val="342"/>
          <w:tblCellSpacing w:w="15" w:type="dxa"/>
        </w:trPr>
        <w:tc>
          <w:tcPr>
            <w:tcW w:w="4627" w:type="dxa"/>
            <w:tcBorders>
              <w:top w:val="outset" w:sz="6" w:space="0" w:color="auto"/>
              <w:left w:val="single" w:sz="6" w:space="0" w:color="C5E0B3"/>
              <w:bottom w:val="outset" w:sz="6" w:space="0" w:color="auto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51EF43D" w14:textId="77777777" w:rsidR="000275C3" w:rsidRDefault="000275C3" w:rsidP="003D599F">
            <w:pPr>
              <w:spacing w:after="0" w:line="240" w:lineRule="auto"/>
              <w:ind w:right="360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ut ct</w:t>
            </w:r>
          </w:p>
        </w:tc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F8C8501" w14:textId="77777777" w:rsidR="000275C3" w:rsidRDefault="000275C3" w:rsidP="003D599F">
            <w:pPr>
              <w:spacing w:after="0" w:line="240" w:lineRule="auto"/>
              <w:ind w:right="360"/>
              <w:jc w:val="center"/>
              <w:textAlignment w:val="baseline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0275C3" w14:paraId="222CFCE6" w14:textId="77777777" w:rsidTr="003D599F">
        <w:trPr>
          <w:trHeight w:val="342"/>
          <w:tblCellSpacing w:w="15" w:type="dxa"/>
        </w:trPr>
        <w:tc>
          <w:tcPr>
            <w:tcW w:w="4627" w:type="dxa"/>
            <w:tcBorders>
              <w:top w:val="outset" w:sz="6" w:space="0" w:color="auto"/>
              <w:left w:val="single" w:sz="6" w:space="0" w:color="C5E0B3"/>
              <w:bottom w:val="single" w:sz="6" w:space="0" w:color="C5E0B3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867AB31" w14:textId="77777777" w:rsidR="000275C3" w:rsidRDefault="000275C3" w:rsidP="003D599F">
            <w:pPr>
              <w:spacing w:after="0" w:line="240" w:lineRule="auto"/>
              <w:ind w:right="360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riday friyay</w:t>
            </w:r>
          </w:p>
        </w:tc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single" w:sz="6" w:space="0" w:color="C5E0B3"/>
              <w:right w:val="single" w:sz="6" w:space="0" w:color="C5E0B3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C1F2722" w14:textId="77777777" w:rsidR="000275C3" w:rsidRDefault="000275C3" w:rsidP="003D599F">
            <w:pPr>
              <w:spacing w:after="0" w:line="240" w:lineRule="auto"/>
              <w:ind w:right="360"/>
              <w:jc w:val="center"/>
              <w:textAlignment w:val="baseline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</w:tr>
    </w:tbl>
    <w:p w14:paraId="32EECA37" w14:textId="77777777" w:rsidR="007D4532" w:rsidRDefault="007D4532"/>
    <w:p w14:paraId="0DD05E79" w14:textId="77777777" w:rsidR="00511FBE" w:rsidRDefault="00511FBE" w:rsidP="00511F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C50E2B" w14:textId="77777777" w:rsidR="00511FBE" w:rsidRPr="00511FBE" w:rsidRDefault="00511FBE" w:rsidP="00511FBE">
      <w:pPr>
        <w:rPr>
          <w:rFonts w:ascii="Times New Roman" w:hAnsi="Times New Roman" w:cs="Times New Roman"/>
          <w:b/>
          <w:sz w:val="24"/>
          <w:szCs w:val="24"/>
        </w:rPr>
      </w:pPr>
      <w:r w:rsidRPr="00511FBE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511FBE">
        <w:rPr>
          <w:rFonts w:ascii="Times New Roman" w:hAnsi="Times New Roman" w:cs="Times New Roman"/>
          <w:b/>
          <w:sz w:val="24"/>
          <w:szCs w:val="24"/>
        </w:rPr>
        <w:t>roblems 4 and 5 are homework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Pr="00511FBE">
        <w:rPr>
          <w:rFonts w:ascii="Times New Roman" w:hAnsi="Times New Roman" w:cs="Times New Roman"/>
          <w:b/>
          <w:sz w:val="24"/>
          <w:szCs w:val="24"/>
        </w:rPr>
        <w:t xml:space="preserve"> to be submitted on Sharif judge by Monday midnight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5BBD42AA" w14:textId="77777777" w:rsidR="007D4532" w:rsidRDefault="007D4532"/>
    <w:p w14:paraId="06B352B2" w14:textId="77777777" w:rsidR="007D4532" w:rsidRPr="003145F0" w:rsidRDefault="00DF126D" w:rsidP="003145F0">
      <w:pPr>
        <w:pStyle w:val="PlainText"/>
        <w:shd w:val="clear" w:color="auto" w:fill="C5E0B3" w:themeFill="accent6" w:themeFillTint="66"/>
        <w:ind w:right="362"/>
        <w:jc w:val="both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roblem 4</w:t>
      </w:r>
      <w:r w:rsidR="007D4532">
        <w:rPr>
          <w:rFonts w:ascii="Times New Roman" w:hAnsi="Times New Roman" w:cs="Times New Roman"/>
          <w:b/>
          <w:sz w:val="24"/>
          <w:szCs w:val="24"/>
          <w:highlight w:val="lightGray"/>
        </w:rPr>
        <w:t xml:space="preserve">                                                                                                                      </w:t>
      </w:r>
    </w:p>
    <w:p w14:paraId="28782F76" w14:textId="77777777" w:rsidR="007D4532" w:rsidRPr="000C6273" w:rsidRDefault="007D4532" w:rsidP="007D45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cents and an array of c</w:t>
      </w:r>
      <w:r w:rsidR="00511FBE">
        <w:rPr>
          <w:rFonts w:ascii="Times New Roman" w:hAnsi="Times New Roman" w:cs="Times New Roman"/>
          <w:sz w:val="24"/>
          <w:szCs w:val="24"/>
        </w:rPr>
        <w:t>oins, you need to print the number of</w:t>
      </w:r>
      <w:r>
        <w:rPr>
          <w:rFonts w:ascii="Times New Roman" w:hAnsi="Times New Roman" w:cs="Times New Roman"/>
          <w:sz w:val="24"/>
          <w:szCs w:val="24"/>
        </w:rPr>
        <w:t xml:space="preserve"> possible ways you can return the change of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5C18F92" w14:textId="77777777" w:rsidR="007D4532" w:rsidRPr="00321C67" w:rsidRDefault="007D4532" w:rsidP="007D45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Input:</w:t>
      </w:r>
      <w:r>
        <w:rPr>
          <w:rFonts w:ascii="Times New Roman" w:hAnsi="Times New Roman" w:cs="Times New Roman"/>
          <w:sz w:val="24"/>
          <w:szCs w:val="24"/>
        </w:rPr>
        <w:t xml:space="preserve"> Your program will be tested against multiple test cases. Each test case consists of</w:t>
      </w:r>
      <w:r w:rsidR="00511FBE">
        <w:rPr>
          <w:rFonts w:ascii="Times New Roman" w:hAnsi="Times New Roman" w:cs="Times New Roman"/>
          <w:sz w:val="24"/>
          <w:szCs w:val="24"/>
        </w:rPr>
        <w:t xml:space="preserve"> two intege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, followed by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integers that represent the available coins.</w:t>
      </w:r>
    </w:p>
    <w:p w14:paraId="0DAD9561" w14:textId="77777777" w:rsidR="007D4532" w:rsidRDefault="007D4532" w:rsidP="007D45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Output:</w:t>
      </w:r>
      <w:r>
        <w:rPr>
          <w:rFonts w:ascii="Times New Roman" w:hAnsi="Times New Roman" w:cs="Times New Roman"/>
          <w:sz w:val="24"/>
          <w:szCs w:val="24"/>
        </w:rPr>
        <w:t xml:space="preserve"> For each test case, print all the possible ways you can return a change for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D4532" w14:paraId="7061F6B0" w14:textId="77777777" w:rsidTr="005C0A84">
        <w:tc>
          <w:tcPr>
            <w:tcW w:w="4675" w:type="dxa"/>
          </w:tcPr>
          <w:p w14:paraId="57486CB3" w14:textId="77777777" w:rsidR="007D4532" w:rsidRDefault="007D4532" w:rsidP="005C0A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 Input</w:t>
            </w:r>
          </w:p>
        </w:tc>
        <w:tc>
          <w:tcPr>
            <w:tcW w:w="4675" w:type="dxa"/>
          </w:tcPr>
          <w:p w14:paraId="107EED4A" w14:textId="77777777" w:rsidR="007D4532" w:rsidRDefault="007D4532" w:rsidP="005C0A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 Output</w:t>
            </w:r>
          </w:p>
        </w:tc>
      </w:tr>
      <w:tr w:rsidR="007D4532" w14:paraId="14D0D8EF" w14:textId="77777777" w:rsidTr="005C0A84">
        <w:tc>
          <w:tcPr>
            <w:tcW w:w="4675" w:type="dxa"/>
          </w:tcPr>
          <w:p w14:paraId="7941B0B9" w14:textId="77777777" w:rsidR="007D4532" w:rsidRDefault="007D4532" w:rsidP="005C0A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6825B3E6" w14:textId="77777777" w:rsidR="007D4532" w:rsidRDefault="007D4532" w:rsidP="005C0A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097360CA" w14:textId="77777777" w:rsidR="007D4532" w:rsidRDefault="007D4532" w:rsidP="005C0A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3 4 5</w:t>
            </w:r>
          </w:p>
        </w:tc>
        <w:tc>
          <w:tcPr>
            <w:tcW w:w="4675" w:type="dxa"/>
          </w:tcPr>
          <w:p w14:paraId="2A54DDE1" w14:textId="1B64EADB" w:rsidR="007D4532" w:rsidRDefault="00AF18DF" w:rsidP="005C0A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7D4532" w14:paraId="6F094013" w14:textId="77777777" w:rsidTr="005C0A84">
        <w:tc>
          <w:tcPr>
            <w:tcW w:w="4675" w:type="dxa"/>
          </w:tcPr>
          <w:p w14:paraId="2B1EF449" w14:textId="77777777" w:rsidR="007D4532" w:rsidRDefault="007D4532" w:rsidP="005C0A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  <w:p w14:paraId="5D8E557B" w14:textId="77777777" w:rsidR="007D4532" w:rsidRDefault="007D4532" w:rsidP="005C0A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38723C08" w14:textId="77777777" w:rsidR="007D4532" w:rsidRDefault="007D4532" w:rsidP="005C0A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2 4</w:t>
            </w:r>
          </w:p>
        </w:tc>
        <w:tc>
          <w:tcPr>
            <w:tcW w:w="4675" w:type="dxa"/>
          </w:tcPr>
          <w:p w14:paraId="1175CB69" w14:textId="77777777" w:rsidR="007D4532" w:rsidRDefault="007D4532" w:rsidP="005C0A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14:paraId="50EC1D4D" w14:textId="77777777" w:rsidR="00B65819" w:rsidRDefault="00B65819" w:rsidP="00B6581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0D2CEB51" w14:textId="77777777" w:rsidR="00B65819" w:rsidRPr="00B65819" w:rsidRDefault="009F1173" w:rsidP="00B65819">
      <w:pPr>
        <w:pStyle w:val="PlainText"/>
        <w:shd w:val="clear" w:color="auto" w:fill="C5E0B3" w:themeFill="accent6" w:themeFillTint="66"/>
        <w:ind w:right="362"/>
        <w:jc w:val="both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roblem 5</w:t>
      </w:r>
      <w:r w:rsidR="00B65819">
        <w:rPr>
          <w:rFonts w:ascii="Times New Roman" w:hAnsi="Times New Roman" w:cs="Times New Roman"/>
          <w:b/>
          <w:sz w:val="24"/>
          <w:szCs w:val="24"/>
          <w:highlight w:val="lightGray"/>
        </w:rPr>
        <w:t xml:space="preserve">                                                                                                                  </w:t>
      </w:r>
    </w:p>
    <w:p w14:paraId="0F4C3BD3" w14:textId="77777777" w:rsidR="00B65819" w:rsidRDefault="00B65819" w:rsidP="00B6581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7A9FC65F" w14:textId="77777777" w:rsidR="00B65819" w:rsidRPr="00341346" w:rsidRDefault="00B65819" w:rsidP="00B6581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341346">
        <w:rPr>
          <w:rFonts w:asciiTheme="majorBidi" w:hAnsiTheme="majorBidi" w:cstheme="majorBidi"/>
          <w:sz w:val="24"/>
          <w:szCs w:val="24"/>
        </w:rPr>
        <w:t>Shikri went to visit a friend in Beijing. He booked a flight to Chengdu, being the cheapest at that time. Upon his arrival he realized Beijing is very far and he has to either pay for another flight or take a cheap bus line! Shikri doesn't mind spending a long time on the road as long as</w:t>
      </w:r>
    </w:p>
    <w:p w14:paraId="5E8A179B" w14:textId="77777777" w:rsidR="00B65819" w:rsidRPr="00341346" w:rsidRDefault="00B65819" w:rsidP="00B6581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341346">
        <w:rPr>
          <w:rFonts w:asciiTheme="majorBidi" w:hAnsiTheme="majorBidi" w:cstheme="majorBidi"/>
          <w:sz w:val="24"/>
          <w:szCs w:val="24"/>
        </w:rPr>
        <w:lastRenderedPageBreak/>
        <w:t>he minimizes the cost (he has enough dried figs, which were supposed to be his friend's gift from Lebanon!)</w:t>
      </w:r>
    </w:p>
    <w:p w14:paraId="72B88121" w14:textId="77777777" w:rsidR="00B65819" w:rsidRDefault="00B65819" w:rsidP="00B6581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341346">
        <w:rPr>
          <w:rFonts w:asciiTheme="majorBidi" w:hAnsiTheme="majorBidi" w:cstheme="majorBidi"/>
          <w:sz w:val="24"/>
          <w:szCs w:val="24"/>
        </w:rPr>
        <w:t xml:space="preserve">The cheap bus line has an unusual ticket-pricing policy. A passenger pays a cost of </w:t>
      </w:r>
      <w:r w:rsidRPr="00341346">
        <w:rPr>
          <w:rFonts w:asciiTheme="majorBidi" w:hAnsiTheme="majorBidi" w:cstheme="majorBidi"/>
          <w:b/>
          <w:bCs/>
          <w:i/>
          <w:iCs/>
          <w:sz w:val="24"/>
          <w:szCs w:val="24"/>
        </w:rPr>
        <w:t>p</w:t>
      </w:r>
      <w:r w:rsidRPr="00341346">
        <w:rPr>
          <w:rFonts w:asciiTheme="majorBidi" w:hAnsiTheme="majorBidi" w:cstheme="majorBidi"/>
          <w:b/>
          <w:bCs/>
          <w:i/>
          <w:iCs/>
          <w:sz w:val="24"/>
          <w:szCs w:val="24"/>
          <w:vertAlign w:val="subscript"/>
        </w:rPr>
        <w:t>i</w:t>
      </w:r>
      <w:r w:rsidRPr="00341346">
        <w:rPr>
          <w:rFonts w:asciiTheme="majorBidi" w:hAnsiTheme="majorBidi" w:cstheme="majorBidi"/>
          <w:sz w:val="24"/>
          <w:szCs w:val="24"/>
        </w:rPr>
        <w:t xml:space="preserve"> if the bus stops </w:t>
      </w:r>
      <w:r w:rsidRPr="00341346">
        <w:rPr>
          <w:rFonts w:asciiTheme="majorBidi" w:hAnsiTheme="majorBidi" w:cstheme="majorBidi"/>
          <w:b/>
          <w:bCs/>
          <w:i/>
          <w:iCs/>
          <w:sz w:val="24"/>
          <w:szCs w:val="24"/>
        </w:rPr>
        <w:t>i-1</w:t>
      </w:r>
      <w:r w:rsidRPr="00341346">
        <w:rPr>
          <w:rFonts w:asciiTheme="majorBidi" w:hAnsiTheme="majorBidi" w:cstheme="majorBidi"/>
          <w:sz w:val="24"/>
          <w:szCs w:val="24"/>
        </w:rPr>
        <w:t xml:space="preserve"> times before the passenger gets off. He is allowed to pay </w:t>
      </w:r>
      <w:r w:rsidRPr="00341346">
        <w:rPr>
          <w:rFonts w:asciiTheme="majorBidi" w:hAnsiTheme="majorBidi" w:cstheme="majorBidi"/>
          <w:b/>
          <w:bCs/>
          <w:i/>
          <w:iCs/>
          <w:sz w:val="24"/>
          <w:szCs w:val="24"/>
        </w:rPr>
        <w:t>p</w:t>
      </w:r>
      <w:r w:rsidRPr="00341346">
        <w:rPr>
          <w:rFonts w:asciiTheme="majorBidi" w:hAnsiTheme="majorBidi" w:cstheme="majorBidi"/>
          <w:b/>
          <w:bCs/>
          <w:i/>
          <w:iCs/>
          <w:sz w:val="24"/>
          <w:szCs w:val="24"/>
          <w:vertAlign w:val="subscript"/>
        </w:rPr>
        <w:t>i</w:t>
      </w:r>
      <w:r w:rsidRPr="00341346">
        <w:rPr>
          <w:rFonts w:asciiTheme="majorBidi" w:hAnsiTheme="majorBidi" w:cstheme="majorBidi"/>
          <w:sz w:val="24"/>
          <w:szCs w:val="24"/>
        </w:rPr>
        <w:t xml:space="preserve"> and get off after </w:t>
      </w:r>
      <w:r w:rsidRPr="00341346">
        <w:rPr>
          <w:rFonts w:asciiTheme="majorBidi" w:hAnsiTheme="majorBidi" w:cstheme="majorBidi"/>
          <w:b/>
          <w:bCs/>
          <w:i/>
          <w:iCs/>
          <w:sz w:val="24"/>
          <w:szCs w:val="24"/>
        </w:rPr>
        <w:t>i</w:t>
      </w:r>
      <w:r w:rsidRPr="00341346">
        <w:rPr>
          <w:rFonts w:asciiTheme="majorBidi" w:hAnsiTheme="majorBidi" w:cstheme="majorBidi"/>
          <w:sz w:val="24"/>
          <w:szCs w:val="24"/>
        </w:rPr>
        <w:t xml:space="preserve"> stops then pay </w:t>
      </w:r>
      <w:r w:rsidRPr="00341346">
        <w:rPr>
          <w:rFonts w:asciiTheme="majorBidi" w:hAnsiTheme="majorBidi" w:cstheme="majorBidi"/>
          <w:b/>
          <w:bCs/>
          <w:i/>
          <w:iCs/>
          <w:sz w:val="24"/>
          <w:szCs w:val="24"/>
        </w:rPr>
        <w:t>p</w:t>
      </w:r>
      <w:r w:rsidRPr="00341346">
        <w:rPr>
          <w:rFonts w:asciiTheme="majorBidi" w:hAnsiTheme="majorBidi" w:cstheme="majorBidi"/>
          <w:b/>
          <w:bCs/>
          <w:i/>
          <w:iCs/>
          <w:sz w:val="24"/>
          <w:szCs w:val="24"/>
          <w:vertAlign w:val="subscript"/>
        </w:rPr>
        <w:t>j</w:t>
      </w:r>
      <w:r w:rsidRPr="00341346">
        <w:rPr>
          <w:rFonts w:asciiTheme="majorBidi" w:hAnsiTheme="majorBidi" w:cstheme="majorBidi"/>
          <w:sz w:val="24"/>
          <w:szCs w:val="24"/>
        </w:rPr>
        <w:t xml:space="preserve"> and continue and so on until destination is reached. Assuming the list of</w:t>
      </w:r>
      <w:r w:rsidR="00511FBE">
        <w:rPr>
          <w:rFonts w:asciiTheme="majorBidi" w:hAnsiTheme="majorBidi" w:cstheme="majorBidi"/>
          <w:sz w:val="24"/>
          <w:szCs w:val="24"/>
        </w:rPr>
        <w:t xml:space="preserve"> </w:t>
      </w:r>
      <w:r w:rsidRPr="00341346">
        <w:rPr>
          <w:rFonts w:asciiTheme="majorBidi" w:hAnsiTheme="majorBidi" w:cstheme="majorBidi"/>
          <w:sz w:val="24"/>
          <w:szCs w:val="24"/>
        </w:rPr>
        <w:t>prices (per trip length) is given, write a most time-efficient algorithm that helps Shikri and the cheapest way to Beijing.</w:t>
      </w:r>
    </w:p>
    <w:p w14:paraId="2B3EB771" w14:textId="77777777" w:rsidR="00B65819" w:rsidRDefault="00B65819" w:rsidP="00B6581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010259F" w14:textId="77777777" w:rsidR="00B65819" w:rsidRDefault="00B65819" w:rsidP="00B6581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Input:</w:t>
      </w:r>
      <w:r>
        <w:rPr>
          <w:rFonts w:asciiTheme="majorBidi" w:hAnsiTheme="majorBidi" w:cstheme="majorBidi"/>
          <w:sz w:val="24"/>
          <w:szCs w:val="24"/>
        </w:rPr>
        <w:t xml:space="preserve"> The input will be </w:t>
      </w: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>n</w:t>
      </w:r>
      <w:r>
        <w:rPr>
          <w:rFonts w:asciiTheme="majorBidi" w:hAnsiTheme="majorBidi" w:cstheme="majorBidi"/>
          <w:sz w:val="24"/>
          <w:szCs w:val="24"/>
        </w:rPr>
        <w:t xml:space="preserve"> which is the size of the prices array, then followed by </w:t>
      </w: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m </w:t>
      </w:r>
      <w:r>
        <w:rPr>
          <w:rFonts w:asciiTheme="majorBidi" w:hAnsiTheme="majorBidi" w:cstheme="majorBidi"/>
          <w:sz w:val="24"/>
          <w:szCs w:val="24"/>
        </w:rPr>
        <w:t>elements that represent the array of prices.</w:t>
      </w:r>
    </w:p>
    <w:p w14:paraId="268007C0" w14:textId="77777777" w:rsidR="00B65819" w:rsidRDefault="00B65819" w:rsidP="00B6581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18B61310" w14:textId="77777777" w:rsidR="00B65819" w:rsidRPr="00D94470" w:rsidRDefault="00B65819" w:rsidP="00B6581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Output:</w:t>
      </w:r>
      <w:r>
        <w:rPr>
          <w:rFonts w:asciiTheme="majorBidi" w:hAnsiTheme="majorBidi" w:cstheme="majorBidi"/>
          <w:sz w:val="24"/>
          <w:szCs w:val="24"/>
        </w:rPr>
        <w:t xml:space="preserve"> Your output should return the minimum price Shikri will pay.</w:t>
      </w:r>
    </w:p>
    <w:p w14:paraId="1C061D23" w14:textId="77777777" w:rsidR="00B65819" w:rsidRPr="00341346" w:rsidRDefault="00B65819" w:rsidP="00B65819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65819" w14:paraId="3D47AB1C" w14:textId="77777777" w:rsidTr="003D599F">
        <w:tc>
          <w:tcPr>
            <w:tcW w:w="4675" w:type="dxa"/>
          </w:tcPr>
          <w:p w14:paraId="319896C4" w14:textId="77777777" w:rsidR="00B65819" w:rsidRDefault="00B65819" w:rsidP="003D599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ample Input</w:t>
            </w:r>
          </w:p>
        </w:tc>
        <w:tc>
          <w:tcPr>
            <w:tcW w:w="4675" w:type="dxa"/>
          </w:tcPr>
          <w:p w14:paraId="45DCA8E1" w14:textId="77777777" w:rsidR="00B65819" w:rsidRDefault="00B65819" w:rsidP="003D599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ample Output</w:t>
            </w:r>
          </w:p>
        </w:tc>
      </w:tr>
      <w:tr w:rsidR="00B65819" w14:paraId="6218245F" w14:textId="77777777" w:rsidTr="003D599F">
        <w:tc>
          <w:tcPr>
            <w:tcW w:w="4675" w:type="dxa"/>
          </w:tcPr>
          <w:p w14:paraId="017C362E" w14:textId="77777777" w:rsidR="00B65819" w:rsidRDefault="00B65819" w:rsidP="003D599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  <w:p w14:paraId="1537307F" w14:textId="77777777" w:rsidR="00B65819" w:rsidRDefault="00B65819" w:rsidP="003D599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 6 10</w:t>
            </w:r>
          </w:p>
        </w:tc>
        <w:tc>
          <w:tcPr>
            <w:tcW w:w="4675" w:type="dxa"/>
          </w:tcPr>
          <w:p w14:paraId="014C2AF2" w14:textId="77777777" w:rsidR="00B65819" w:rsidRDefault="00B65819" w:rsidP="003D599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</w:tr>
      <w:tr w:rsidR="007E4453" w14:paraId="785A5E93" w14:textId="77777777" w:rsidTr="003D599F">
        <w:tc>
          <w:tcPr>
            <w:tcW w:w="4675" w:type="dxa"/>
          </w:tcPr>
          <w:p w14:paraId="0E9DB4AF" w14:textId="77777777" w:rsidR="007E4453" w:rsidRPr="007E4453" w:rsidRDefault="007E4453" w:rsidP="007E4453">
            <w:pPr>
              <w:rPr>
                <w:rFonts w:asciiTheme="majorBidi" w:hAnsiTheme="majorBidi" w:cstheme="majorBidi"/>
              </w:rPr>
            </w:pPr>
            <w:r w:rsidRPr="007E4453">
              <w:rPr>
                <w:rFonts w:asciiTheme="majorBidi" w:hAnsiTheme="majorBidi" w:cstheme="majorBidi"/>
              </w:rPr>
              <w:t>7</w:t>
            </w:r>
          </w:p>
          <w:p w14:paraId="17F65E67" w14:textId="53294ECD" w:rsidR="007E4453" w:rsidRDefault="007E4453" w:rsidP="007E4453">
            <w:pPr>
              <w:rPr>
                <w:rFonts w:asciiTheme="majorBidi" w:hAnsiTheme="majorBidi" w:cstheme="majorBidi"/>
              </w:rPr>
            </w:pPr>
            <w:r w:rsidRPr="007E4453">
              <w:rPr>
                <w:rFonts w:asciiTheme="majorBidi" w:hAnsiTheme="majorBidi" w:cstheme="majorBidi"/>
              </w:rPr>
              <w:t>4 6 8 15 18 20 21</w:t>
            </w:r>
          </w:p>
        </w:tc>
        <w:tc>
          <w:tcPr>
            <w:tcW w:w="4675" w:type="dxa"/>
          </w:tcPr>
          <w:p w14:paraId="61905003" w14:textId="6F8E605C" w:rsidR="007E4453" w:rsidRDefault="007E4453" w:rsidP="003D599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</w:tr>
    </w:tbl>
    <w:p w14:paraId="53383747" w14:textId="77777777" w:rsidR="00B65819" w:rsidRDefault="00B65819" w:rsidP="007D4532">
      <w:pPr>
        <w:rPr>
          <w:rFonts w:ascii="Times New Roman" w:hAnsi="Times New Roman" w:cs="Times New Roman"/>
          <w:sz w:val="24"/>
          <w:szCs w:val="24"/>
        </w:rPr>
      </w:pPr>
    </w:p>
    <w:p w14:paraId="2EAD7590" w14:textId="77777777" w:rsidR="007C35FA" w:rsidRDefault="007C35FA" w:rsidP="007D4532">
      <w:pPr>
        <w:rPr>
          <w:rFonts w:ascii="Times New Roman" w:hAnsi="Times New Roman" w:cs="Times New Roman"/>
          <w:sz w:val="24"/>
          <w:szCs w:val="24"/>
        </w:rPr>
      </w:pPr>
    </w:p>
    <w:sectPr w:rsidR="007C35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98D812" w14:textId="77777777" w:rsidR="00ED4C12" w:rsidRDefault="00ED4C12" w:rsidP="00AA418B">
      <w:pPr>
        <w:spacing w:after="0" w:line="240" w:lineRule="auto"/>
      </w:pPr>
      <w:r>
        <w:separator/>
      </w:r>
    </w:p>
  </w:endnote>
  <w:endnote w:type="continuationSeparator" w:id="0">
    <w:p w14:paraId="555C1669" w14:textId="77777777" w:rsidR="00ED4C12" w:rsidRDefault="00ED4C12" w:rsidP="00AA4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2ACD3" w14:textId="77777777" w:rsidR="00ED4C12" w:rsidRDefault="00ED4C12" w:rsidP="00AA418B">
      <w:pPr>
        <w:spacing w:after="0" w:line="240" w:lineRule="auto"/>
      </w:pPr>
      <w:r>
        <w:separator/>
      </w:r>
    </w:p>
  </w:footnote>
  <w:footnote w:type="continuationSeparator" w:id="0">
    <w:p w14:paraId="0AE63C70" w14:textId="77777777" w:rsidR="00ED4C12" w:rsidRDefault="00ED4C12" w:rsidP="00AA41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7Q0MDA2Mja1MLRU0lEKTi0uzszPAykwqgUA/NEWvywAAAA="/>
  </w:docVars>
  <w:rsids>
    <w:rsidRoot w:val="005C36C0"/>
    <w:rsid w:val="000275C3"/>
    <w:rsid w:val="00030D83"/>
    <w:rsid w:val="00050A93"/>
    <w:rsid w:val="00094DF1"/>
    <w:rsid w:val="000B4EB2"/>
    <w:rsid w:val="00124F5B"/>
    <w:rsid w:val="00165CB1"/>
    <w:rsid w:val="001A5DA6"/>
    <w:rsid w:val="001D1037"/>
    <w:rsid w:val="00205484"/>
    <w:rsid w:val="00266A9A"/>
    <w:rsid w:val="003145F0"/>
    <w:rsid w:val="004068FA"/>
    <w:rsid w:val="00433D15"/>
    <w:rsid w:val="00440926"/>
    <w:rsid w:val="00494567"/>
    <w:rsid w:val="00511FBE"/>
    <w:rsid w:val="00514175"/>
    <w:rsid w:val="00567B43"/>
    <w:rsid w:val="005C36C0"/>
    <w:rsid w:val="006D6E2D"/>
    <w:rsid w:val="00747B98"/>
    <w:rsid w:val="00773BA6"/>
    <w:rsid w:val="00777F64"/>
    <w:rsid w:val="007C35FA"/>
    <w:rsid w:val="007D4532"/>
    <w:rsid w:val="007E1B16"/>
    <w:rsid w:val="007E4453"/>
    <w:rsid w:val="007E7CD0"/>
    <w:rsid w:val="007F2005"/>
    <w:rsid w:val="00822520"/>
    <w:rsid w:val="00837A7A"/>
    <w:rsid w:val="008E5ED0"/>
    <w:rsid w:val="0090092B"/>
    <w:rsid w:val="00975597"/>
    <w:rsid w:val="009F1173"/>
    <w:rsid w:val="00A23EEA"/>
    <w:rsid w:val="00AA418B"/>
    <w:rsid w:val="00AE7679"/>
    <w:rsid w:val="00AF18DF"/>
    <w:rsid w:val="00B61049"/>
    <w:rsid w:val="00B65819"/>
    <w:rsid w:val="00BB66BE"/>
    <w:rsid w:val="00C71650"/>
    <w:rsid w:val="00CB729E"/>
    <w:rsid w:val="00CD69A3"/>
    <w:rsid w:val="00D60E71"/>
    <w:rsid w:val="00DD2639"/>
    <w:rsid w:val="00DF126D"/>
    <w:rsid w:val="00E51F11"/>
    <w:rsid w:val="00E63FEE"/>
    <w:rsid w:val="00ED4C12"/>
    <w:rsid w:val="00EF596B"/>
    <w:rsid w:val="00F636E0"/>
    <w:rsid w:val="00FD1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6085E3"/>
  <w15:docId w15:val="{D469B07A-1065-4A8E-B809-DBB3ED3AF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36C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C36C0"/>
    <w:pPr>
      <w:spacing w:after="0" w:line="240" w:lineRule="auto"/>
    </w:pPr>
    <w:rPr>
      <w:rFonts w:ascii="Courier" w:eastAsiaTheme="minorEastAsia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C36C0"/>
    <w:rPr>
      <w:rFonts w:ascii="Courier" w:eastAsiaTheme="minorEastAsia" w:hAnsi="Courier"/>
      <w:sz w:val="21"/>
      <w:szCs w:val="21"/>
    </w:rPr>
  </w:style>
  <w:style w:type="character" w:styleId="HTMLCode">
    <w:name w:val="HTML Code"/>
    <w:basedOn w:val="DefaultParagraphFont"/>
    <w:uiPriority w:val="99"/>
    <w:semiHidden/>
    <w:unhideWhenUsed/>
    <w:rsid w:val="00094DF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41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18B"/>
  </w:style>
  <w:style w:type="paragraph" w:styleId="Footer">
    <w:name w:val="footer"/>
    <w:basedOn w:val="Normal"/>
    <w:link w:val="FooterChar"/>
    <w:uiPriority w:val="99"/>
    <w:unhideWhenUsed/>
    <w:rsid w:val="00AA41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18B"/>
  </w:style>
  <w:style w:type="table" w:styleId="TableGrid">
    <w:name w:val="Table Grid"/>
    <w:basedOn w:val="TableNormal"/>
    <w:uiPriority w:val="39"/>
    <w:rsid w:val="007D45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89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li Ghazleh</cp:lastModifiedBy>
  <cp:revision>4</cp:revision>
  <dcterms:created xsi:type="dcterms:W3CDTF">2020-11-27T16:26:00Z</dcterms:created>
  <dcterms:modified xsi:type="dcterms:W3CDTF">2020-11-29T15:41:00Z</dcterms:modified>
</cp:coreProperties>
</file>